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07d6ddb6c585db79cf70ba2493318935c4b6d8"/>
      <w:r>
        <w:rPr>
          <w:b/>
        </w:rPr>
        <w:t xml:space="preserve">ПРОТОКОЛ ПРО РЕЗУЛЬТАТИ ЕЛЕКТРОННОГО АУКЦІОНУ № LLE001-UA-20220804-037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08.2022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першого поверху штабу за зоною, площею 2 кв. м, за адресою: Рівненська область, Сарненський район, село Катеринівка, вулиця Ткача, 31</w:t>
      </w:r>
    </w:p>
    <w:p>
      <w:pPr>
        <w:numPr>
          <w:ilvl w:val="0"/>
          <w:numId w:val="1001"/>
        </w:numPr>
        <w:pStyle w:val="Compact"/>
      </w:pPr>
      <w:r>
        <w:t xml:space="preserve">Частина першого поверху штабу за зоною площею 2,0 кв.м, розташованого за адресою: Рівненська область, Сарненський район, с.Катеринівка, вул.Ткача, 31, що перебуває на балансі Державної установи «Катеринівська виправна колонія (№ 46)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3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5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26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9999803130300930000173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46,80 грн (сорок шість гривень 80 копійок), у т.ч. ПДВ</w:t>
      </w:r>
      <w:r>
        <w:t xml:space="preserve"> </w:t>
      </w:r>
      <w:r>
        <w:t xml:space="preserve">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915,20 грн (чотири тисячі дев'ятсот п'ят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4:28:15Z</dcterms:created>
  <dcterms:modified xsi:type="dcterms:W3CDTF">2024-05-06T04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